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E8CE4E0" w14:textId="77777777" w:rsidR="00200DE8" w:rsidRDefault="00200DE8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200DE8">
        <w:rPr>
          <w:rFonts w:eastAsia="Times New Roman" w:cstheme="minorHAnsi"/>
          <w:b/>
          <w:color w:val="181717"/>
          <w:sz w:val="28"/>
          <w:szCs w:val="28"/>
        </w:rPr>
        <w:t>Chapter 5 – Hand Tools</w:t>
      </w:r>
    </w:p>
    <w:p w14:paraId="0766CA74" w14:textId="52840A53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A583CE7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8F74A3">
        <w:t>Wrenches, Ratchets, Sockets, and Extensions, Screwdrivers, Hammers and Mallets, and Pliers</w:t>
      </w:r>
    </w:p>
    <w:p w14:paraId="51F9DC29" w14:textId="7A09C275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8F74A3">
        <w:t>Cutters, Punches and Chisels, Removers, Hacksaws, Basic Hand Tool List, and Tool Sets and Accessories</w:t>
      </w:r>
    </w:p>
    <w:p w14:paraId="2B2F232D" w14:textId="1848048E" w:rsidR="00897E2B" w:rsidRDefault="00DF2F45" w:rsidP="004637B0">
      <w:pPr>
        <w:spacing w:after="0"/>
        <w:ind w:left="450" w:right="-810"/>
      </w:pPr>
      <w:r w:rsidRPr="00DF2F45">
        <w:t xml:space="preserve">3. </w:t>
      </w:r>
      <w:r w:rsidR="00897E2B">
        <w:t>Specialty</w:t>
      </w:r>
      <w:r w:rsidR="008F74A3">
        <w:t xml:space="preserve"> Tools, Electrical Hand Tools, </w:t>
      </w:r>
      <w:r w:rsidR="00897E2B">
        <w:t xml:space="preserve">and </w:t>
      </w:r>
      <w:r w:rsidR="008F74A3">
        <w:t>Safety Tips for Using Hand Tools</w:t>
      </w:r>
    </w:p>
    <w:p w14:paraId="1DE36FBD" w14:textId="7ABEEFEF" w:rsidR="00897E2B" w:rsidRDefault="00897E2B" w:rsidP="004637B0">
      <w:pPr>
        <w:spacing w:after="0"/>
        <w:ind w:left="450" w:right="-810"/>
      </w:pPr>
      <w:r>
        <w:t>4. Hand Tool Maintenance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08F05E1" w14:textId="77777777" w:rsidR="000C7B0C" w:rsidRDefault="008F46C1" w:rsidP="000C7B0C">
      <w:pPr>
        <w:spacing w:after="0"/>
        <w:ind w:left="450" w:right="-810"/>
      </w:pPr>
      <w:r>
        <w:t xml:space="preserve">1. </w:t>
      </w:r>
      <w:r w:rsidR="000C7B0C">
        <w:t>Compare the different types of wrenches.</w:t>
      </w:r>
    </w:p>
    <w:p w14:paraId="41BE70EB" w14:textId="3540D3A3" w:rsidR="000C7B0C" w:rsidRDefault="00F23289" w:rsidP="000C7B0C">
      <w:pPr>
        <w:spacing w:after="0"/>
        <w:ind w:left="450" w:right="-810"/>
      </w:pPr>
      <w:r>
        <w:t>2. D</w:t>
      </w:r>
      <w:r w:rsidR="000C7B0C">
        <w:t>iscuss the purpose of ratchets, sockets, and extensions, and screwdrivers.</w:t>
      </w:r>
    </w:p>
    <w:p w14:paraId="41FEC3FC" w14:textId="73A8D742" w:rsidR="000C7B0C" w:rsidRDefault="00F23289" w:rsidP="000C7B0C">
      <w:pPr>
        <w:spacing w:after="0"/>
        <w:ind w:left="450" w:right="-810"/>
      </w:pPr>
      <w:r>
        <w:t>3. D</w:t>
      </w:r>
      <w:r w:rsidR="000C7B0C">
        <w:t>iscuss the purpose of hammers, mallets, and pliers.</w:t>
      </w:r>
    </w:p>
    <w:p w14:paraId="68A2C928" w14:textId="2420FDD8" w:rsidR="000C7B0C" w:rsidRDefault="00F23289" w:rsidP="000C7B0C">
      <w:pPr>
        <w:spacing w:after="0"/>
        <w:ind w:left="450" w:right="-810"/>
      </w:pPr>
      <w:r>
        <w:t xml:space="preserve">4. </w:t>
      </w:r>
      <w:r w:rsidR="000C7B0C">
        <w:t xml:space="preserve">Explain the characteristics of cutters, punches, chisels, re-movers, and hacksaws. </w:t>
      </w:r>
    </w:p>
    <w:p w14:paraId="480BE670" w14:textId="3E4DE6A0" w:rsidR="000C7B0C" w:rsidRDefault="00F23289" w:rsidP="000C7B0C">
      <w:pPr>
        <w:spacing w:after="0"/>
        <w:ind w:left="450" w:right="-810"/>
      </w:pPr>
      <w:r>
        <w:t>5. L</w:t>
      </w:r>
      <w:r w:rsidR="000C7B0C">
        <w:t>ist the basic tools a service technician should possess.</w:t>
      </w:r>
    </w:p>
    <w:p w14:paraId="4DBD8C3C" w14:textId="74B6B3D6" w:rsidR="000C7B0C" w:rsidRDefault="00F23289" w:rsidP="000C7B0C">
      <w:pPr>
        <w:spacing w:after="0"/>
        <w:ind w:left="450" w:right="-810"/>
      </w:pPr>
      <w:r>
        <w:t>6. D</w:t>
      </w:r>
      <w:r w:rsidR="000C7B0C">
        <w:t>escribe the purpose of specialty tools such as seal pullers, seal drivers, and electrical hand tools.</w:t>
      </w:r>
    </w:p>
    <w:p w14:paraId="3C2E3BDC" w14:textId="0C9029BD" w:rsidR="00F23289" w:rsidRDefault="00F23289" w:rsidP="000C7B0C">
      <w:pPr>
        <w:spacing w:after="0"/>
        <w:ind w:left="450" w:right="-810"/>
      </w:pPr>
      <w:r>
        <w:t>7. D</w:t>
      </w:r>
      <w:r w:rsidR="000C7B0C">
        <w:t>iscuss the safety tips for using hand tools and hand tool maintenance.</w:t>
      </w:r>
    </w:p>
    <w:p w14:paraId="55695049" w14:textId="71A759D5" w:rsidR="00DF2F45" w:rsidRPr="00DF2F45" w:rsidRDefault="00F25410" w:rsidP="000C7B0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18D8140" w14:textId="60A062D2" w:rsidR="003F705D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5E6383" w:rsidRPr="005E6383">
        <w:t>Hand Tool Identification</w:t>
      </w:r>
    </w:p>
    <w:p w14:paraId="233C5FC8" w14:textId="3E2A2300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07511AD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3F705D">
        <w:rPr>
          <w:rStyle w:val="Hyperlink"/>
        </w:rPr>
        <w:t xml:space="preserve"> (A0)</w:t>
      </w:r>
      <w:r w:rsidR="00DF2F45" w:rsidRPr="00DF2F45">
        <w:t xml:space="preserve"> </w:t>
      </w:r>
    </w:p>
    <w:p w14:paraId="44868673" w14:textId="084DD173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3F705D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3F705D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E6BEC19" w14:textId="03FC03A9" w:rsidR="00182725" w:rsidRDefault="00F753A6" w:rsidP="004637B0">
      <w:pPr>
        <w:spacing w:after="0"/>
        <w:ind w:left="450" w:right="-810"/>
      </w:pPr>
      <w:r w:rsidRPr="00F753A6">
        <w:t xml:space="preserve">1. Task Sheet: </w:t>
      </w:r>
      <w:r w:rsidR="005E6383" w:rsidRPr="005E6383">
        <w:t>Hand Tool Identification</w:t>
      </w:r>
    </w:p>
    <w:p w14:paraId="6E8407A3" w14:textId="7B3A1606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D4DA6" w14:textId="77777777" w:rsidR="0060461F" w:rsidRDefault="0060461F" w:rsidP="00E43A7A">
      <w:pPr>
        <w:spacing w:after="0" w:line="240" w:lineRule="auto"/>
      </w:pPr>
      <w:r>
        <w:separator/>
      </w:r>
    </w:p>
  </w:endnote>
  <w:endnote w:type="continuationSeparator" w:id="0">
    <w:p w14:paraId="486CC887" w14:textId="77777777" w:rsidR="0060461F" w:rsidRDefault="0060461F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E74F6" w14:textId="77777777" w:rsidR="0060461F" w:rsidRDefault="0060461F" w:rsidP="00E43A7A">
      <w:pPr>
        <w:spacing w:after="0" w:line="240" w:lineRule="auto"/>
      </w:pPr>
      <w:r>
        <w:separator/>
      </w:r>
    </w:p>
  </w:footnote>
  <w:footnote w:type="continuationSeparator" w:id="0">
    <w:p w14:paraId="51E4FAD9" w14:textId="77777777" w:rsidR="0060461F" w:rsidRDefault="0060461F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kFAGhdcCQtAAAA"/>
  </w:docVars>
  <w:rsids>
    <w:rsidRoot w:val="00DF2F45"/>
    <w:rsid w:val="00002F88"/>
    <w:rsid w:val="00016515"/>
    <w:rsid w:val="00032C74"/>
    <w:rsid w:val="000522AD"/>
    <w:rsid w:val="00055EAD"/>
    <w:rsid w:val="00077286"/>
    <w:rsid w:val="000C7B0C"/>
    <w:rsid w:val="000E2805"/>
    <w:rsid w:val="000E2C6C"/>
    <w:rsid w:val="0011718F"/>
    <w:rsid w:val="00123D4E"/>
    <w:rsid w:val="00133D25"/>
    <w:rsid w:val="00136257"/>
    <w:rsid w:val="00182725"/>
    <w:rsid w:val="001A0613"/>
    <w:rsid w:val="001B5ECC"/>
    <w:rsid w:val="001D23F5"/>
    <w:rsid w:val="001D570B"/>
    <w:rsid w:val="001E6BE6"/>
    <w:rsid w:val="001F7A1E"/>
    <w:rsid w:val="00200DE8"/>
    <w:rsid w:val="00221668"/>
    <w:rsid w:val="00235BA9"/>
    <w:rsid w:val="00250C2D"/>
    <w:rsid w:val="0029759D"/>
    <w:rsid w:val="002B7FEB"/>
    <w:rsid w:val="0032689D"/>
    <w:rsid w:val="003D0578"/>
    <w:rsid w:val="003F705D"/>
    <w:rsid w:val="0040292E"/>
    <w:rsid w:val="00431A46"/>
    <w:rsid w:val="00460C4E"/>
    <w:rsid w:val="004637B0"/>
    <w:rsid w:val="00464DF1"/>
    <w:rsid w:val="00480C2D"/>
    <w:rsid w:val="00483E1E"/>
    <w:rsid w:val="00492E83"/>
    <w:rsid w:val="00496AA1"/>
    <w:rsid w:val="004A17EE"/>
    <w:rsid w:val="004B09AC"/>
    <w:rsid w:val="004D0C75"/>
    <w:rsid w:val="00524E83"/>
    <w:rsid w:val="005274BD"/>
    <w:rsid w:val="00547AF6"/>
    <w:rsid w:val="00547E8C"/>
    <w:rsid w:val="00554841"/>
    <w:rsid w:val="005868EC"/>
    <w:rsid w:val="005E3067"/>
    <w:rsid w:val="005E6383"/>
    <w:rsid w:val="005E770C"/>
    <w:rsid w:val="00603639"/>
    <w:rsid w:val="0060461F"/>
    <w:rsid w:val="00641B95"/>
    <w:rsid w:val="00642E5D"/>
    <w:rsid w:val="00643D46"/>
    <w:rsid w:val="00662A68"/>
    <w:rsid w:val="00687AE4"/>
    <w:rsid w:val="00692749"/>
    <w:rsid w:val="00696D9C"/>
    <w:rsid w:val="00696F56"/>
    <w:rsid w:val="00723978"/>
    <w:rsid w:val="007636D7"/>
    <w:rsid w:val="007C16D5"/>
    <w:rsid w:val="007C1A7E"/>
    <w:rsid w:val="008137A8"/>
    <w:rsid w:val="008253C6"/>
    <w:rsid w:val="0085332D"/>
    <w:rsid w:val="00886A1E"/>
    <w:rsid w:val="00892203"/>
    <w:rsid w:val="00897E2B"/>
    <w:rsid w:val="008A4C50"/>
    <w:rsid w:val="008C0707"/>
    <w:rsid w:val="008D109E"/>
    <w:rsid w:val="008F46C1"/>
    <w:rsid w:val="008F74A3"/>
    <w:rsid w:val="009268E1"/>
    <w:rsid w:val="0092799E"/>
    <w:rsid w:val="009445EE"/>
    <w:rsid w:val="00974A08"/>
    <w:rsid w:val="009C69F8"/>
    <w:rsid w:val="009D2A57"/>
    <w:rsid w:val="009D4174"/>
    <w:rsid w:val="009E77DF"/>
    <w:rsid w:val="009F3062"/>
    <w:rsid w:val="00A041F9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2882"/>
    <w:rsid w:val="00BA30B6"/>
    <w:rsid w:val="00BA3D3F"/>
    <w:rsid w:val="00BB1DB0"/>
    <w:rsid w:val="00BB438C"/>
    <w:rsid w:val="00C15C66"/>
    <w:rsid w:val="00C161A4"/>
    <w:rsid w:val="00C22D90"/>
    <w:rsid w:val="00C3797A"/>
    <w:rsid w:val="00C41AC4"/>
    <w:rsid w:val="00C81A73"/>
    <w:rsid w:val="00C82643"/>
    <w:rsid w:val="00CA1EC5"/>
    <w:rsid w:val="00CB4BE1"/>
    <w:rsid w:val="00CC06DE"/>
    <w:rsid w:val="00CD3CBB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712C2"/>
    <w:rsid w:val="00E9309E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2</cp:revision>
  <cp:lastPrinted>2022-04-14T15:11:00Z</cp:lastPrinted>
  <dcterms:created xsi:type="dcterms:W3CDTF">2019-12-09T16:24:00Z</dcterms:created>
  <dcterms:modified xsi:type="dcterms:W3CDTF">2022-04-15T18:26:00Z</dcterms:modified>
</cp:coreProperties>
</file>